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5384D05D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  <w:r w:rsidR="00CA5E7D">
        <w:rPr>
          <w:rFonts w:ascii="Arial Narrow" w:hAnsi="Arial Narrow"/>
          <w:b/>
          <w:sz w:val="22"/>
          <w:szCs w:val="22"/>
        </w:rPr>
        <w:t>.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77777777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74C32233" w14:textId="1918637F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Pr="009D6F8D"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066DAFEA" w14:textId="0A6A0F95" w:rsidR="00D07A49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 w:rsidR="000E587D"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1C02C39D" w14:textId="6B339716" w:rsidR="00D07A49" w:rsidRPr="009D6F8D" w:rsidRDefault="00147B98" w:rsidP="00147B98">
      <w:pPr>
        <w:pStyle w:val="Default"/>
        <w:jc w:val="both"/>
        <w:rPr>
          <w:rFonts w:ascii="Arial Narrow" w:hAnsi="Arial Narrow"/>
          <w:color w:val="FF0000"/>
          <w:sz w:val="22"/>
          <w:szCs w:val="22"/>
        </w:rPr>
      </w:pPr>
      <w:ins w:id="0" w:author="Jozef Kubinec" w:date="2022-08-25T10:55:00Z">
        <w:r>
          <w:rPr>
            <w:rFonts w:ascii="Arial Narrow" w:hAnsi="Arial Narrow"/>
            <w:i/>
            <w:sz w:val="22"/>
            <w:szCs w:val="22"/>
          </w:rPr>
          <w:t>Nižšia jednotková cena za položku č. 1 – Podpisový tablet.</w:t>
        </w:r>
      </w:ins>
    </w:p>
    <w:p w14:paraId="311719C1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0B5D85C3" w14:textId="6F8CE4F2" w:rsidR="00643B52" w:rsidRDefault="00643B52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p w14:paraId="46697148" w14:textId="77777777" w:rsidR="00643B52" w:rsidRPr="00643B52" w:rsidRDefault="00643B52" w:rsidP="00643B52">
      <w:pPr>
        <w:rPr>
          <w:rFonts w:ascii="Arial Narrow" w:hAnsi="Arial Narrow" w:cs="Arial"/>
          <w:sz w:val="22"/>
          <w:szCs w:val="22"/>
        </w:rPr>
      </w:pPr>
    </w:p>
    <w:p w14:paraId="65C1C8D8" w14:textId="77777777" w:rsidR="00643B52" w:rsidRPr="00643B52" w:rsidRDefault="00643B52" w:rsidP="00643B52">
      <w:pPr>
        <w:rPr>
          <w:rFonts w:ascii="Arial Narrow" w:hAnsi="Arial Narrow" w:cs="Arial"/>
          <w:sz w:val="22"/>
          <w:szCs w:val="22"/>
        </w:rPr>
      </w:pPr>
    </w:p>
    <w:p w14:paraId="60D48F27" w14:textId="77777777" w:rsidR="00643B52" w:rsidRPr="00643B52" w:rsidRDefault="00643B52" w:rsidP="00643B52">
      <w:pPr>
        <w:rPr>
          <w:rFonts w:ascii="Arial Narrow" w:hAnsi="Arial Narrow" w:cs="Arial"/>
          <w:sz w:val="22"/>
          <w:szCs w:val="22"/>
        </w:rPr>
      </w:pPr>
    </w:p>
    <w:p w14:paraId="5CF76CAE" w14:textId="77777777" w:rsidR="00643B52" w:rsidRPr="00643B52" w:rsidRDefault="00643B52" w:rsidP="00643B52">
      <w:pPr>
        <w:rPr>
          <w:rFonts w:ascii="Arial Narrow" w:hAnsi="Arial Narrow" w:cs="Arial"/>
          <w:sz w:val="22"/>
          <w:szCs w:val="22"/>
        </w:rPr>
      </w:pPr>
    </w:p>
    <w:p w14:paraId="009698E7" w14:textId="77777777" w:rsidR="00643B52" w:rsidRPr="00643B52" w:rsidRDefault="00643B52" w:rsidP="00643B52">
      <w:pPr>
        <w:rPr>
          <w:rFonts w:ascii="Arial Narrow" w:hAnsi="Arial Narrow" w:cs="Arial"/>
          <w:sz w:val="22"/>
          <w:szCs w:val="22"/>
        </w:rPr>
      </w:pPr>
    </w:p>
    <w:p w14:paraId="0C15ACE5" w14:textId="77777777" w:rsidR="00643B52" w:rsidRPr="00643B52" w:rsidRDefault="00643B52" w:rsidP="00643B52">
      <w:pPr>
        <w:rPr>
          <w:rFonts w:ascii="Arial Narrow" w:hAnsi="Arial Narrow" w:cs="Arial"/>
          <w:sz w:val="22"/>
          <w:szCs w:val="22"/>
        </w:rPr>
      </w:pPr>
    </w:p>
    <w:p w14:paraId="49BFC01A" w14:textId="77777777" w:rsidR="00643B52" w:rsidRPr="00643B52" w:rsidRDefault="00643B52" w:rsidP="00643B52">
      <w:pPr>
        <w:rPr>
          <w:rFonts w:ascii="Arial Narrow" w:hAnsi="Arial Narrow" w:cs="Arial"/>
          <w:sz w:val="22"/>
          <w:szCs w:val="22"/>
        </w:rPr>
      </w:pPr>
    </w:p>
    <w:p w14:paraId="27BD63B3" w14:textId="77777777" w:rsidR="00643B52" w:rsidRPr="00643B52" w:rsidRDefault="00643B52" w:rsidP="00643B52">
      <w:pPr>
        <w:rPr>
          <w:rFonts w:ascii="Arial Narrow" w:hAnsi="Arial Narrow" w:cs="Arial"/>
          <w:sz w:val="22"/>
          <w:szCs w:val="22"/>
        </w:rPr>
      </w:pPr>
    </w:p>
    <w:p w14:paraId="3A1DE48B" w14:textId="77777777" w:rsidR="00643B52" w:rsidRPr="00643B52" w:rsidRDefault="00643B52" w:rsidP="00643B52">
      <w:pPr>
        <w:rPr>
          <w:rFonts w:ascii="Arial Narrow" w:hAnsi="Arial Narrow" w:cs="Arial"/>
          <w:sz w:val="22"/>
          <w:szCs w:val="22"/>
        </w:rPr>
      </w:pPr>
    </w:p>
    <w:p w14:paraId="4424185B" w14:textId="77777777" w:rsidR="00643B52" w:rsidRPr="00643B52" w:rsidRDefault="00643B52" w:rsidP="00643B52">
      <w:pPr>
        <w:rPr>
          <w:rFonts w:ascii="Arial Narrow" w:hAnsi="Arial Narrow" w:cs="Arial"/>
          <w:sz w:val="22"/>
          <w:szCs w:val="22"/>
        </w:rPr>
      </w:pPr>
    </w:p>
    <w:p w14:paraId="6F4B187A" w14:textId="77777777" w:rsidR="00643B52" w:rsidRPr="00643B52" w:rsidRDefault="00643B52" w:rsidP="00643B52">
      <w:pPr>
        <w:rPr>
          <w:rFonts w:ascii="Arial Narrow" w:hAnsi="Arial Narrow" w:cs="Arial"/>
          <w:sz w:val="22"/>
          <w:szCs w:val="22"/>
        </w:rPr>
      </w:pPr>
    </w:p>
    <w:p w14:paraId="0B381CD7" w14:textId="2EF6E6F9" w:rsidR="00643B52" w:rsidRDefault="00643B52" w:rsidP="00643B52">
      <w:pPr>
        <w:rPr>
          <w:rFonts w:ascii="Arial Narrow" w:hAnsi="Arial Narrow" w:cs="Arial"/>
          <w:sz w:val="22"/>
          <w:szCs w:val="22"/>
        </w:rPr>
      </w:pPr>
    </w:p>
    <w:p w14:paraId="5107B29A" w14:textId="3A8868B4" w:rsidR="00087697" w:rsidRPr="00643B52" w:rsidRDefault="00643B52" w:rsidP="00643B52">
      <w:pPr>
        <w:tabs>
          <w:tab w:val="clear" w:pos="2160"/>
          <w:tab w:val="clear" w:pos="2880"/>
          <w:tab w:val="clear" w:pos="4500"/>
          <w:tab w:val="left" w:pos="708"/>
          <w:tab w:val="left" w:pos="1416"/>
          <w:tab w:val="left" w:pos="2124"/>
        </w:tabs>
        <w:rPr>
          <w:rFonts w:ascii="Arial Narrow" w:hAnsi="Arial Narrow" w:cs="Arial"/>
          <w:sz w:val="22"/>
          <w:szCs w:val="22"/>
        </w:rPr>
      </w:pPr>
      <w:bookmarkStart w:id="1" w:name="_GoBack"/>
      <w:r>
        <w:rPr>
          <w:rFonts w:ascii="Arial Narrow" w:hAnsi="Arial Narrow" w:cs="Arial"/>
          <w:sz w:val="22"/>
          <w:szCs w:val="22"/>
        </w:rPr>
        <w:tab/>
      </w:r>
      <w:r>
        <w:rPr>
          <w:rFonts w:ascii="Arial Narrow" w:hAnsi="Arial Narrow" w:cs="Arial"/>
          <w:sz w:val="22"/>
          <w:szCs w:val="22"/>
        </w:rPr>
        <w:tab/>
      </w:r>
      <w:r>
        <w:rPr>
          <w:rFonts w:ascii="Arial Narrow" w:hAnsi="Arial Narrow" w:cs="Arial"/>
          <w:sz w:val="22"/>
          <w:szCs w:val="22"/>
        </w:rPr>
        <w:tab/>
      </w:r>
      <w:r>
        <w:rPr>
          <w:rFonts w:ascii="Arial Narrow" w:hAnsi="Arial Narrow" w:cs="Arial"/>
          <w:sz w:val="22"/>
          <w:szCs w:val="22"/>
        </w:rPr>
        <w:tab/>
      </w:r>
      <w:bookmarkEnd w:id="1"/>
    </w:p>
    <w:sectPr w:rsidR="00087697" w:rsidRPr="00643B52" w:rsidSect="0043594E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7B4452" w14:textId="77777777" w:rsidR="00F45305" w:rsidRDefault="00F45305" w:rsidP="007C6581">
      <w:r>
        <w:separator/>
      </w:r>
    </w:p>
  </w:endnote>
  <w:endnote w:type="continuationSeparator" w:id="0">
    <w:p w14:paraId="1FF61053" w14:textId="77777777" w:rsidR="00F45305" w:rsidRDefault="00F45305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E9D640" w14:textId="77777777" w:rsidR="00F45305" w:rsidRDefault="00F45305" w:rsidP="007C6581">
      <w:r>
        <w:separator/>
      </w:r>
    </w:p>
  </w:footnote>
  <w:footnote w:type="continuationSeparator" w:id="0">
    <w:p w14:paraId="7A52BC87" w14:textId="77777777" w:rsidR="00F45305" w:rsidRDefault="00F45305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0CF734" w14:textId="77777777" w:rsidR="004D2514" w:rsidRDefault="008A469F" w:rsidP="007C6581">
    <w:pPr>
      <w:pStyle w:val="Hlavika"/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Kritérium na vyhodnotenie ponúk, pravidlá jeho </w:t>
    </w:r>
  </w:p>
  <w:p w14:paraId="5608341B" w14:textId="6251D617" w:rsidR="008A469F" w:rsidRPr="00506046" w:rsidRDefault="004D2514" w:rsidP="007C6581">
    <w:pPr>
      <w:pStyle w:val="Hlavika"/>
      <w:jc w:val="right"/>
      <w:rPr>
        <w:rFonts w:ascii="Arial Narrow" w:hAnsi="Arial Narrow"/>
        <w:lang w:val="sk-SK"/>
      </w:rPr>
    </w:pPr>
    <w:r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Jozef Kubinec">
    <w15:presenceInfo w15:providerId="AD" w15:userId="S-1-5-21-352021142-1903484755-3030794557-2020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785B"/>
    <w:rsid w:val="00147B98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3CE8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C10EC"/>
    <w:rsid w:val="004C75D4"/>
    <w:rsid w:val="004D2514"/>
    <w:rsid w:val="004F0513"/>
    <w:rsid w:val="00506046"/>
    <w:rsid w:val="00511B17"/>
    <w:rsid w:val="00527184"/>
    <w:rsid w:val="00530300"/>
    <w:rsid w:val="005343E1"/>
    <w:rsid w:val="00535778"/>
    <w:rsid w:val="0053638C"/>
    <w:rsid w:val="00541BE2"/>
    <w:rsid w:val="0055309E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25253"/>
    <w:rsid w:val="00635F0E"/>
    <w:rsid w:val="0063699B"/>
    <w:rsid w:val="00643B52"/>
    <w:rsid w:val="00643C5C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871D0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537E"/>
    <w:rsid w:val="008F6FA5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3A36"/>
    <w:rsid w:val="00C661DC"/>
    <w:rsid w:val="00C80E66"/>
    <w:rsid w:val="00C96320"/>
    <w:rsid w:val="00CA581E"/>
    <w:rsid w:val="00CA5E7D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2512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5305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A2F74"/>
    <w:rsid w:val="00FB6BA4"/>
    <w:rsid w:val="00FC34E9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32</Words>
  <Characters>1896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Miroslava Mihaldová</cp:lastModifiedBy>
  <cp:revision>5</cp:revision>
  <cp:lastPrinted>2019-07-12T11:07:00Z</cp:lastPrinted>
  <dcterms:created xsi:type="dcterms:W3CDTF">2022-08-30T08:58:00Z</dcterms:created>
  <dcterms:modified xsi:type="dcterms:W3CDTF">2022-08-30T09:07:00Z</dcterms:modified>
</cp:coreProperties>
</file>